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2)</w:t>
      </w:r>
      <w:r>
        <w:t xml:space="preserve"> </w:t>
      </w:r>
      <w:r>
        <w:t xml:space="preserve">๘</w:t>
      </w:r>
      <w:r>
        <w:t xml:space="preserve"> </w:t>
      </w:r>
      <w:r>
        <w:t xml:space="preserve">การเก็บเกี่ยวผลผลิต</w:t>
      </w:r>
      <w:r>
        <w:t xml:space="preserve"> </w:t>
      </w:r>
      <w:r>
        <w:t xml:space="preserve">31</w:t>
      </w:r>
      <w:r>
        <w:t xml:space="preserve"> </w:t>
      </w:r>
      <w:r>
        <w:t xml:space="preserve">ม.ค.</w:t>
      </w:r>
      <w:r>
        <w:t xml:space="preserve"> </w:t>
      </w:r>
      <w:r>
        <w:t xml:space="preserve">65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ใบความรู้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ุกโรงเรียนเลยนะคครับ สำหรับวันนี้กลับมาพบกันเช่นเแการงานอาชีพ ระดับชั้นประถมศึกษาปีที่ 5 นะครับ พบกับครูวิทยา ปัญญายืน ครับ เด็ก ๆ ได้เรียนรู้เกี่ยวกับเรื่องอะไรคะ ถูกต้องค่ะ นั่นก็คตือเรื่องของการการดูแลรักษาพันธุ์พืชใช่ไหมคะ เยี่ยมมากเลยค่ะ สำหรับวันนี้นะคะ เด็ก ๆ ก็ต้องไปทราบจุพดประสงค์การเรียนรู้วันนีไปเลยค่ะ สำหรับจุดประสงค์การเรียนรู้ในวันนี้นะคะ ข้อที่ 1 ค่ะ เราสามารถบอกวิธีการเก็บเกี่ยวผลผลิตดไ้ เขียนวิธีการเก็บเกี่ยวผลผลิตต่าง ๆ ได้ ข้อ 3 ค่ะในการทำงาน ซึ่งจุดประสงค์การเรียนรู้ในวันนี้ไม่ยากเลยใช่ไหมคะ</w:t>
      </w:r>
    </w:p>
    <w:p>
      <w:pPr>
        <w:pStyle w:val="BodyText"/>
      </w:pPr>
      <w:r>
        <w:t xml:space="preserve">(คุณครูวิทยา) นักเรียนที่อยู่ปลายทาง อย่างแน่นอนนะครับ เอาล่ะครับ ก่อนที่จะเข้าสู้เนื้อหาครูวิมีคำถามชวนคิดนะครับ มาฝากนักเรียนปลายทางกันนะครับ คำถามมีอยู่ว่านักเรียนเคยเก็บเกี่ยวพืชผักผลไม้ และมีวิธีการเก็บเกี่ยวอย่างไรครับ ทบทวนคำถามอีก 1 ครั้งนะครับ นักเรียนเคยเก็บเกี่ยวผลผลิต พืช ผัก ผลไม้ อะไรมาบ้าง ระดมความคิดนะครับ ซึ่งอาจจะแลกเปลี่ยนความรู้ ข้าง ๆ นะครับ จนได้คำตอบแล้วก็ตอบกับคุณครูปลายทาง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วิทยา) เมื่อสักครู่นะครับ นักเรียนที่อยู่ปลายทางว่ามีการเก็บผลผลิตที่แตกต่างกันนะครับ บ้างก็เป็นมะม่วง เป็นผักสวนคครัวประเภทต่าง ๆ ครับ บางคนก็บอกมีวิธีการเก็บเกี่ยวที่ต่างคน บางคนก็บอกว่าดึง บางคนก็ถอน ใช้กรรไกรตัดบ้างนะครับ แต่นักเรียนปลายทางบางคนก็อยากทราบคำตอบจากครูนกเช่นนะครับ ว่าครูนกจะมีวิธีการเก็บเกี่ยวอย่างไรนะครับ แล้วได้แก่อะไรบ้าง</w:t>
      </w:r>
    </w:p>
    <w:p>
      <w:pPr>
        <w:pStyle w:val="BodyText"/>
      </w:pPr>
      <w:r>
        <w:t xml:space="preserve">(คุณครูสุนทรี) ได้ค่ะ สิ่งที่เด็ก ๆ ตอบมานะคะ ส่วนใหญ่จะเป็นประสบการณ์ตัวเองที่ใช้ในการเก็บเกี่ยวค่ะ สำหรับครูนกค่ะ ครูนกก็อยากเล่าประสบการณ์ของตนเองนะคะ ในเรื่องของการเก็บเกี่ยวค่ะ เคยปลูกต้นทานตะวันอ่อนค่ะ เวลาเก็บเกี่ยวครูนกจะใช้ใบมีดคม ๆ แล้วตัดค่ะ ทำไมต้องใช้ใบมีดคม ๆ เพราะจะทำให้ต้นของเขาไปบอบช้ำค่ะเด็ก ๆ ซึ่งแต่ละผัก แต่ละพืชผลไม้แต่ละชนิดการเก็บเกี่ยวก็ต่างกันออกไป เด็ก ๆ บอกว่าใบกะเพราดึงได้เลยไหมคะ เราต้องตัดเขาค่ะ อาจจะใช้กรรไกรหรือมีดตัดนะคะ เพราะถ้าเกิดเราดึงเขามา ต้นก็จะเสียหาย แทนที่เขาจะงอกขึ้นมาได้อีก หรือมีผลผลิตขึ้นมมาไกด้เขาก็เสียหายไปแล้วค่ะเด็ก ๆ</w:t>
      </w:r>
    </w:p>
    <w:p>
      <w:pPr>
        <w:pStyle w:val="BodyText"/>
      </w:pPr>
      <w:r>
        <w:t xml:space="preserve">(คุณครูวิทยา) อันนี้ก็คือคำตอบของครูนกนะครับ สุดยอดมากเลยนะครับ เอาล่ะครับ เรามาดูส่วนเนื้อหาของวันนี้กันบ้างนะครับ ความหมายของการเก็บเกี่ยวผลผลิต ตอนนี้ขอให้นักเรียนที่อยู่ปลายทางหยิบเอาสมุดขึ้นมานะครับ พร้อมกับจดบันทึกไปด้วยนะครับ บ่อยครั้งเลยครับ ที่ครูวิสังเกตนักเรียนที่อยู่ปลายทางนะครับ ฟังอย่างเดียว ไม่จดครับครูนก นะครับ ฉะนั้นจดดีกว่าจำนะครับ การเก็บเกี่ยวผลผลิตนะครับ ก็คือการนำผลผลิตที่เจริญเติบโตเต็มที่แล้วนะครับ มาใช้ให้เป็นประโยชน์หรือก่อเกิดประโยชน์ ไม่ว่าจะใช้บริโภคในครัวเรือน หากมีในปริมาณท่มาก ๆ นักเีรีที่จะนำไปจัดจำหน่ายในชุมชนหรือในตลาดก็ได้ครับ</w:t>
      </w:r>
    </w:p>
    <w:p>
      <w:pPr>
        <w:pStyle w:val="BodyText"/>
      </w:pPr>
      <w:r>
        <w:t xml:space="preserve">(คุณครูสุนทรี) ใช่ะค่ะ หรือถ้าไม่สามารถจัดจำหน่ายได้ เราก็สามารถที่จะไปให้เพื่อนบ้านได้ค่ะ</w:t>
      </w:r>
    </w:p>
    <w:p>
      <w:pPr>
        <w:pStyle w:val="BodyText"/>
      </w:pPr>
      <w:r>
        <w:t xml:space="preserve">(คุณครูวิทยา) สำหรับวิธีการเก็บเกี่ยวผลผลิตนั้นมีหลายวิธีเลยนะครับ นักเรียนที่อยู่ปลายทางลองเดาสิครับ ว่ามีกี่วิธีครับ บางคนก็ตอบว่า 2 บางคนก็ตอบว่า 3 บางคนก็ตอบว่า 4 ครูนกคิดว่ามีกี่วิธีครับ</w:t>
      </w:r>
    </w:p>
    <w:p>
      <w:pPr>
        <w:pStyle w:val="BodyText"/>
      </w:pPr>
      <w:r>
        <w:t xml:space="preserve">(คุณครูสุนทรี) เด็ฏ ๆ บอก 4 ครูนกขอเป็น 5 เลยได้ไหมคะ</w:t>
      </w:r>
    </w:p>
    <w:p>
      <w:pPr>
        <w:pStyle w:val="BodyText"/>
      </w:pPr>
      <w:r>
        <w:t xml:space="preserve">(คุณครูวิทยา) ถูกหรือเปล่าครับ เรามาดูบนจอกันเลยนะครับ แบ่งออกเป็น 4 วิธีการได้แก่อะไรบ้างครับครูนก สำหรับวิธีที่ 1 นะคะ คือ ใช้แรงงานคนค่ะ วิธีที่ 2 นะคะ การใช้เครื่องมือขนาดเล็ก วิธีที่ 3 การใช้เครื่องจักรกล วิธีที่ 4 ค่ะ การใช้สัตว์ค่ะ</w:t>
      </w:r>
    </w:p>
    <w:p>
      <w:pPr>
        <w:pStyle w:val="BodyText"/>
      </w:pPr>
      <w:r>
        <w:t xml:space="preserve">(คุณครูวิทยา) เรามีอยู่ 4 วิธีการนะครับ เรามาดูวิธีการแรก ก็คือการเก็บเกี่ยวโดยใช้แรงงานคนลองสังเกตดูนะครับ การเก็บเกี่ยวโดยใช้แรงงานคนนั้น เป็นการใช้มือเก็บเกี่ยวผลผลิตนะครับ ซึ่งอาจจะใช้วิธีการ เด็ด ดึง ถอนต่าง ๆ นะครับ ประเภท เช่นพริกนะครับ หรืออาจจะเป็นถั่วฝักยาว มะเขือ เป็นต้นนะครับ ซึ่งเราจะต้องใช้แรงงานคนเก็บเกี่ยวนะครับ ซึ่งถ้าใช้เครื่องจักรได้ไหมครับครูนก</w:t>
      </w:r>
    </w:p>
    <w:p>
      <w:pPr>
        <w:pStyle w:val="BodyText"/>
      </w:pPr>
      <w:r>
        <w:t xml:space="preserve">(คุณครูสุนทรี) ไม่ได้ค่ะ เพราะต้นพริกต้นนิดเดียวเองค่ะ ถ้าใช้เครื่องจักรนี่ สงสัยเสียหายอย่างแน่นอนเลยค่ะ</w:t>
      </w:r>
    </w:p>
    <w:p>
      <w:pPr>
        <w:pStyle w:val="BodyText"/>
      </w:pPr>
      <w:r>
        <w:t xml:space="preserve">(คุณครูวิทยา) ถูกต้องแล้วครับ</w:t>
      </w:r>
    </w:p>
    <w:p>
      <w:pPr>
        <w:pStyle w:val="BodyText"/>
      </w:pPr>
      <w:r>
        <w:t xml:space="preserve">(คุณครูสุนทรี) 2. ค่ะ การใช้เครื่องมือขนาดเล็ก เอ๊ะ เครื่องมือขนาดเล็กจะมีอะไรบ้าง เครื่องมือขนาดเล็กนะคะ ก็คือใช้ทุ่นแรงค่ะ เพราะเครื่องมือต่าง ๆนจะช่วยให้ผู้ใช้นี่เหนื่อยน้อยลง ลดเวลา ใช้เครื่องมือค่ะ จะทำให้ทำงานได้อย่างรวดเร็วนะคะ</w:t>
      </w:r>
    </w:p>
    <w:p>
      <w:pPr>
        <w:pStyle w:val="BodyText"/>
      </w:pPr>
      <w:r>
        <w:t xml:space="preserve">(คุณครูวิทยา) นักเรียนที่อยู่ปลายทาง ลองช่วยกันตอบสิว่าเครื่องมือขนาดเล็กจะประกอบไปด้วยอะไรบ้าง และสามารถใช้อะไรได้บ้างครับ นักเรียนที่อยู่ปลายทางบางคนตอบสุดยอดมากเลยนะครับ เรายังไม่เฉลย เดี๋ยวเราไปดูเนื้อหากันต่อเลย ว่ามีอะไรบ้างนะครับ อย่างที่ 1 ได้แก่อะไรครับครูนก</w:t>
      </w:r>
    </w:p>
    <w:p>
      <w:pPr>
        <w:pStyle w:val="BodyText"/>
      </w:pPr>
      <w:r>
        <w:t xml:space="preserve">(คุณครูสุนทรี) อย่างมีร่ 1 อย่างที่ 2 เสียม ใช่ไหมคะ</w:t>
      </w:r>
    </w:p>
    <w:p>
      <w:pPr>
        <w:pStyle w:val="BodyText"/>
      </w:pPr>
      <w:r>
        <w:t xml:space="preserve">(คุณครูวิทยา) ถูกต้องแล้วครับ อันนี้ก็ใช้ในการเกี่ยวข้าวนะครับ เคียวนะครับ ต่อมาก็จะเป็นเสียมนะครับ ขุดมัน หรืออาจจะขุด ข่า ตะไคร้ มันสำปะหลังต่าง ๆ นะครับ บางทีเราปลูกในบ้านของเรา พื้นที่ขนาดเล็ก ๆ จึงต้องใช้เครื่องมือขนาดเลช่วยนะครับ อย่างต่อมา การใช้มีดหรือกรรไกรนะครับ อันนี้ก็คสามารถที่จะใช้ในการตัดครับเพื่อที่จะทำให้ต้นพืชนั้นขาดออกจากกัน เช่น คะน้า ผักบุ้งนะครับ หรือผักอื่น ๆ เป็นต้น หรือชะอมครับ ถ้าสมมติว่าครูวิไม่ใช้ประเภทมีดและกรรไกรแล้วไปดึงชะอมได้ไมครับ</w:t>
      </w:r>
    </w:p>
    <w:p>
      <w:pPr>
        <w:pStyle w:val="BodyText"/>
      </w:pPr>
      <w:r>
        <w:t xml:space="preserve">(คุณครูสุนทรี) ได้ค่ะ มือครูวิก็จะเป็นแผลไงค่ะ เพราะชะอมมีหนาม</w:t>
      </w:r>
    </w:p>
    <w:p>
      <w:pPr>
        <w:pStyle w:val="BodyText"/>
      </w:pPr>
      <w:r>
        <w:t xml:space="preserve">(คุณครูวิทยา) ใช่ครับ ชะอมมีหนามเราไม่สามารถใช้มือดึงได้ เราต้องใช้ที่จะดึงด้วยมือได้ เราจึงจะต้องใช้เครื่องมือขนาดเล็กช่วยนะครับ ซึ่งอย่างที่ครูนกได้กล่าวไปเมือ่สักครู่สักครู่นะครับ บอกว่าถ้าเราใช้เครื่องมือขนาดเล็กนั้น เราจะทำให้ผักของเรานั้นไม่มีแผลและไม่ช้ำมากครับ</w:t>
      </w:r>
    </w:p>
    <w:p>
      <w:pPr>
        <w:pStyle w:val="BodyText"/>
      </w:pPr>
      <w:r>
        <w:t xml:space="preserve">(คุณครูสุนทรี) ต่อไปค่ะ การใช้ตะกร้อหรือตะขอนะคะ เอ๊ะ ตะกร้อหรือตะขอนี้ ใช้อะไรได้บ้างคะเด็ก ๆ</w:t>
      </w:r>
    </w:p>
    <w:p>
      <w:pPr>
        <w:pStyle w:val="BodyText"/>
      </w:pPr>
      <w:r>
        <w:t xml:space="preserve">(คุณครูวิทยา) นักเรียนคนนั้นเก่งมาก ๆ เลยครับ ยกมือขึ้นมาสูง ตอบว่าสามารถที่จะใช้สอยมะม่วงนะครับ แต่จะต้องมีอุปกรณ์ช่วยด้วยใช่ไหมครับ ก็คือใช้ไม่ไผ่ขนาดยาวนะครับ นี่ก็สามารถสอยผัก ผลไม้ ที่เป็นผลและอยู่บริเวณสูงนะครับ สำหรับภาพที่ครูข้างครูวินะครับ ก็คือตะขอใช้เก็บอะไรครับ เก่งมากเลยครับนักเรียน ใช้เก็บมะพร้าวนะครับครูนก สุดยอดมากเลยนะครับ สงสัยที่บ้านมีนะครับ</w:t>
      </w:r>
    </w:p>
    <w:p>
      <w:pPr>
        <w:pStyle w:val="BodyText"/>
      </w:pPr>
      <w:r>
        <w:t xml:space="preserve">(คุณครูสุนทรี) ต่อไปค่ะ การใช้บันไดค่ะ แสดงว่าพืชของเราจะต้องอยู่สูงเราถึงต้องใช้บันได้ เอ๊ะ แล้วพืชอะไรบ้างคะ ที่สามารถเก็บเกี่ยวโดยใช้บันได้ได้ คิดออกไหมคะ มะม่วงก็ได้ค่ะ</w:t>
      </w:r>
    </w:p>
    <w:p>
      <w:pPr>
        <w:pStyle w:val="BodyText"/>
      </w:pPr>
      <w:r>
        <w:t xml:space="preserve">(คุณครูวิทยา) ลำไยนะครับ หรืออาจจะเป็นเงาะครับ แต่ประสบการณ์ของครูวิครับ ใช้เก็บตะริงปิง วันนั้นค่ะ ครูวิไปเก็บตะลิงปิงค่ะ ครูวิเอื้อมไม่ถึง ครูวิก็เลยนำบันไดไปเกี่ยวค่ะ</w:t>
      </w:r>
    </w:p>
    <w:p>
      <w:pPr>
        <w:pStyle w:val="BodyText"/>
      </w:pPr>
      <w:r>
        <w:t xml:space="preserve">(คุณครูวิทยา) นี่ก็สามารถที่จะทำให้เรานั้นสามารถเก็บผลผลิตได้ง่ายขึ้นนะครับ เป็นเครื่องทุ่นแรงทีเดียวครับ</w:t>
      </w:r>
    </w:p>
    <w:p>
      <w:pPr>
        <w:pStyle w:val="BodyText"/>
      </w:pPr>
      <w:r>
        <w:t xml:space="preserve">(คุณครูสุนทรี) ต่อไปค่ะ ข้อ 3 ค่ะ การเก็บเกี่ยวโดยใช้เครื่องจักรกลนะคะ</w:t>
      </w:r>
    </w:p>
    <w:p>
      <w:pPr>
        <w:pStyle w:val="BodyText"/>
      </w:pPr>
      <w:r>
        <w:t xml:space="preserve">(คุณครูวิทยา) ซึ่งเครื่องจักรกลนะครับ ใช้เก็บเกี่ยวพืชไร่ เช่น อ้อย ข้าว และผลผลิตพืชสวนที่แปรรูปในโรงงาน เป็นส่วนใหญ่นะครับ เช่น อาจจะเป็นสับปะรดเป็นต้น แต่ที่ครูวิเห็นมาก ๆ เลยนะครับ เช่นจะ เป็นรถดูดข้าว ดูดถั่วเหลือง หรือว่ารถตัดอ้อยนครับ เพราะว่าถ้าเราใช้แรงงานคนนะ กว่างานจะเสร็จนะครูนก เหนื่อยมากเลยนะครับ</w:t>
      </w:r>
    </w:p>
    <w:p>
      <w:pPr>
        <w:pStyle w:val="BodyText"/>
      </w:pPr>
      <w:r>
        <w:t xml:space="preserve">(คุณครูสุนทรี) ใช่ค่ะ เขาถึงบอกว่าเป็นเครื่องทุ่นแรงนะคะ</w:t>
      </w:r>
    </w:p>
    <w:p>
      <w:pPr>
        <w:pStyle w:val="BodyText"/>
      </w:pPr>
      <w:r>
        <w:t xml:space="preserve">(คุณครูวิทยา) ใช่ครับ จึงจะเลือกใช้เครื่องจักรกลเพื่อที่จะทำให้งานของเรานั้นเร็วและสะดวกมากยิ่งขึ้นครับ</w:t>
      </w:r>
    </w:p>
    <w:p>
      <w:pPr>
        <w:pStyle w:val="BodyText"/>
      </w:pPr>
      <w:r>
        <w:t xml:space="preserve">(คุณครูสุนทรี) ต่อไปค่ะ ข้อ 4 ค่ะ การเก็บเกี่ยวโดยใช้สัตว์ เอ๊ะ เหมือนครูนกเลยค่ะครู เราใช้สัตว์เก็บเกี่ยวได้หรือคะ ได้ครับ นักเรียนที่อยู๋ปลายทางลองช่วยกันคิดสิคว่าจะใช้สัตว์อะไรเก็บเกี่ยวได้บ้างครับ</w:t>
      </w:r>
    </w:p>
    <w:p>
      <w:pPr>
        <w:pStyle w:val="BodyText"/>
      </w:pPr>
      <w:r>
        <w:t xml:space="preserve">(คุณครูสุนทรี) แมว</w:t>
      </w:r>
    </w:p>
    <w:p>
      <w:pPr>
        <w:pStyle w:val="BodyText"/>
      </w:pPr>
      <w:r>
        <w:t xml:space="preserve">(คุณครูวิทยา) เก็บได้ไหมครับ ไม่น่าจะได้นะครับ แมวกินอย่างเดียว มีอะไรอีกนะครับ</w:t>
      </w:r>
    </w:p>
    <w:p>
      <w:pPr>
        <w:pStyle w:val="BodyText"/>
      </w:pPr>
      <w:r>
        <w:t xml:space="preserve">(คุณครูสุนทรี) เด็ก ๆ ตอบมาแล้วค่ะครูวิ ใช้ลิฝง</w:t>
      </w:r>
    </w:p>
    <w:p>
      <w:pPr>
        <w:pStyle w:val="BodyText"/>
      </w:pPr>
      <w:r>
        <w:t xml:space="preserve">(คุณครูวิทยา) เก่งมาก ๆ</w:t>
      </w:r>
    </w:p>
    <w:p>
      <w:pPr>
        <w:pStyle w:val="BodyText"/>
      </w:pPr>
      <w:r>
        <w:t xml:space="preserve">(คุณครูสุนทรี) ใช้ลิงค่ะ</w:t>
      </w:r>
    </w:p>
    <w:p>
      <w:pPr>
        <w:pStyle w:val="BodyText"/>
      </w:pPr>
      <w:r>
        <w:t xml:space="preserve">(คุณครูวิทยา) ถูกต้องครับมาดูกันเลยนะครับ การเก็บเกี่ยวโดยใช้สัตว์นะครับ ใช้ลิงในการเก็บมะพร้าว แต่เราจะใช้ลิงที่ไม่ผ่านการฝึกฝนมาเก็บได้ไหมครับครูนก</w:t>
      </w:r>
    </w:p>
    <w:p>
      <w:pPr>
        <w:pStyle w:val="BodyText"/>
      </w:pPr>
      <w:r>
        <w:t xml:space="preserve">(คุณครูสุนทรี) ไม่ได้ค่ะ เหมือนเด็ก ๆ นะคะ เหมือนกับเราค่ะ ถ้าเด็ฏ ๆ ตอนนี้ไม่จดนะคะ เดี๋ยวกล้าวมือล็อกนะคะ ต้องฝึกฝนจดบ่อย ๆ ด้วยค่ะ</w:t>
      </w:r>
    </w:p>
    <w:p>
      <w:pPr>
        <w:pStyle w:val="BodyText"/>
      </w:pPr>
      <w:r>
        <w:t xml:space="preserve">(คุณครูวิทยา) ใช่ครับ สำหรับลิงนะครับ ก็จะต้องผ่านการฝึกฝนมาก่อน ว่าเราจะเลือกเก็บมะพร้าวไหนที่จะเหมาะสม ซึ่งลิงนั้นเวลาปีนขึ้นไปต้นมะพร้าวนะครับ ก็จะใช้มือนะครับ ไปเก็บโดยการบิดมะพร้าวนะครับ ที่ผู้ประกอบการนั้นให้เก็บนะครับ</w:t>
      </w:r>
    </w:p>
    <w:p>
      <w:pPr>
        <w:pStyle w:val="BodyText"/>
      </w:pPr>
      <w:r>
        <w:t xml:space="preserve">(คุณครูสุนทรี) เราสามารถที่จะเลือกลูกได้ ถ้าเกิดเราขึ้นไปปนนี่ เรมาหมดเลยก็ได้ เพราะเราไม่มีความรู้เรื่องนี้ ฉะนั้น การเก็บมะพร้าวนี่ครูน้องต้องแพ้ลิงแน่นอนเลยค่ะครูวิ</w:t>
      </w:r>
    </w:p>
    <w:p>
      <w:pPr>
        <w:pStyle w:val="BodyText"/>
      </w:pPr>
      <w:r>
        <w:t xml:space="preserve">(คุณครูสุนทรี) เอาล่ะครับ ขอให้นักเรียนที่อยู่ปลายทางนั้น ยืดตัวให้ตรง พร้อมกับตั้งสตินะครับ เดี๋ยวครูวินะครับ จะให้นักเรียนฝึกวิเคราะห์นะครับ กระตุ้นความคิดนะครับ วิเคราะห์ช่วงเวลาในการเก็บเกี่ยวผลผลิต กันเลยนะครับ ครูวิมีภาพอยู๋ 2 ภาพ ให้นักเรียนปลายทางนั้นช่วยกันวิเคราะห์สิครับ ภาพที 1 หรือถเหมาะกับการเก็บเกี่ยวครับ ภาพที่นักเรียนเห็นนี้ ก็คือภาพของดอกบัวใช่ไหมครับ เราจะเลือกภาพที่ 1 หรือภาพที่ 2 ดีครับ ในการเก็บเกี่ยว</w:t>
      </w:r>
    </w:p>
    <w:p>
      <w:pPr>
        <w:pStyle w:val="BodyText"/>
      </w:pPr>
      <w:r>
        <w:t xml:space="preserve">(คุณครูสุนทรี) ได้ยินทั้ง 2 คำตอบเลยค่ะ 1 2 2 คำตอบเลยค่ะ 1 2 1 2</w:t>
      </w:r>
    </w:p>
    <w:p>
      <w:pPr>
        <w:pStyle w:val="BodyText"/>
      </w:pPr>
      <w:r>
        <w:t xml:space="preserve">(คุณครูวิทยา) เพื่อไม่ให้เสียเวลาเดี๋ยวเรามาเฉลยข้อแรกก่อนดีกว่า คำตอบก็คือภาพที่ 1 นะครับ สำหรับภาพที่ 2 ไม่สามารถที่จะเก็บเกี่ยวได้นะครับ เพราะอะไรนั้น สามารถเก็บเกี่ยวได้ ลักษณะจะเป็นดอกที่ตูมีสีสดนะครับ แต่ภาพที่ 2 นั้นสังเกตได้ว่าดอกเริ่มจะบานแล้วนะครับ พร้อมที่จะโรงลาแล้วก็ร่วงแล้วนะครับ เวลาที่เราเก็บไปปุ๊บนี่ อาจจะใช้ประโยชน์ได้น้อย อายุในการใช้งานนั้นสั้นลงแล้ว ดังนั้นข้อที่ถูกต้องก็จะต้องเป็นภาพที่ 1 ข้อที่ 1 ครับ</w:t>
      </w:r>
    </w:p>
    <w:p>
      <w:pPr>
        <w:pStyle w:val="BodyText"/>
      </w:pPr>
      <w:r>
        <w:t xml:space="preserve">(คุณครูสุนทรี) ต่อไปค่ะ ดอกกล้วยไม้นะคะ ก็มีอยู่ 2 ภาพค่ะ เอ๊ะ จะเลือกเก็บเกี่ยวภาพไหนคะ ระหว่างภาพที่ 1 หรือภาพที่ 2</w:t>
      </w:r>
    </w:p>
    <w:p>
      <w:pPr>
        <w:pStyle w:val="BodyText"/>
      </w:pPr>
      <w:r>
        <w:t xml:space="preserve">(คุณครูวิทยา) เสียงแตกอีกแล้วครับครูนก แต่ละคนตอบไม่เหมือนกันนะครับ บางคนก็บอกภาพที่ 1 บางคนบอกภาพที่ 2 เฉลยเลยไหมครับ</w:t>
      </w:r>
    </w:p>
    <w:p>
      <w:pPr>
        <w:pStyle w:val="BodyText"/>
      </w:pPr>
      <w:r>
        <w:t xml:space="preserve">(คุณครูสุนทรี) ภาพที่ 1 จากภาพเมื่อกี้ค่ะ ดอกบานแล้วไม่เก็บ</w:t>
      </w:r>
    </w:p>
    <w:p>
      <w:pPr>
        <w:pStyle w:val="BodyText"/>
      </w:pPr>
      <w:r>
        <w:t xml:space="preserve">(คุณครูวิทยา) เอ๊ะ มีข้อมีข้อแตกต่างอย่างไรกันนะครับ</w:t>
      </w:r>
    </w:p>
    <w:p>
      <w:pPr>
        <w:pStyle w:val="BodyText"/>
      </w:pPr>
      <w:r>
        <w:t xml:space="preserve">(คุณครูสุนทรี) เดี๋ยวมาฟังครูวิเฉลยเลยค่ะ</w:t>
      </w:r>
    </w:p>
    <w:p>
      <w:pPr>
        <w:pStyle w:val="BodyText"/>
      </w:pPr>
      <w:r>
        <w:t xml:space="preserve">(คุณครูวิทยา) คำตอบนะครับ ข้อไหนสามารถเก็บเกี่ยวได้นะครับ นะครับ ก็คือภาพที่ 1 นั่นเองนะครับ สำหรับภาพที่ 2 ไม่สามารถที่จะเก็บเกี่ยวได้นะครับ ว่าภาพที่ 1 นั้นดอกบานเต็มที่แล้วนะครับ และสวยงามด้วย ไม่เหี่ยวไม่เฉานะครับ สังเกตว่าดอกยังบ้านไม่เต็มที่เลยนะครับครูนก ถ้าครูวิตัดไปแล้วก็เสมือนเป็นการยับยั้งการเจริญเติบโตนะครับ และดอกกล้วยไม้นั้นไม่สามารถบานได้แล้วนะครับ หลังจากที่เราตัดเขามาแล้วนะครับ ดังนั้น</w:t>
      </w:r>
    </w:p>
    <w:p>
      <w:pPr>
        <w:pStyle w:val="BodyText"/>
      </w:pPr>
      <w:r>
        <w:t xml:space="preserve">(คุณครูสุนทรี) ขอโทษนะคะ ก็จะแตกต่างจากดอกบัวใช่ไหมคะ ถ้าเกิดเราเก็บตอนบานก็จะใช้งานได้น้อย แต่ถ้าเกิดว่าเป็นดอกกล้วยไม้ต้องเก็บตอนบานนะคะ</w:t>
      </w:r>
    </w:p>
    <w:p>
      <w:pPr>
        <w:pStyle w:val="BodyText"/>
      </w:pPr>
      <w:r>
        <w:t xml:space="preserve">(คุณครูวิทยา) อันนี้ต้องบันทึกไว้ด้วยนะครับ ซึ่งกล้วยไม้นั้นนะครับ วิธีการเก็บนะครับ ลักษณะกลีบบ้านหมดช่อแล้วถึงจะเก็บได้ครับ</w:t>
      </w:r>
    </w:p>
    <w:p>
      <w:pPr>
        <w:pStyle w:val="BodyText"/>
      </w:pPr>
      <w:r>
        <w:t xml:space="preserve">(คุณครูสุนทรี) ต่อไปค่ะ ดอกดาวเรืองค่ะ เอ๊ะ จะเก็บแบบที่ 1 หรือ 2 ดีคะ</w:t>
      </w:r>
    </w:p>
    <w:p>
      <w:pPr>
        <w:pStyle w:val="BodyText"/>
      </w:pPr>
      <w:r>
        <w:t xml:space="preserve">(คุณครูวิทยา) นักเรียนเลือกข้อที่ 2 เป็นส่วนใหญ่เลยครับครูนก ถูกหรือเปล่า</w:t>
      </w:r>
    </w:p>
    <w:p>
      <w:pPr>
        <w:pStyle w:val="BodyText"/>
      </w:pPr>
      <w:r>
        <w:t xml:space="preserve">(คุณครูสุนทรี) ถูกต้อง</w:t>
      </w:r>
    </w:p>
    <w:p>
      <w:pPr>
        <w:pStyle w:val="BodyText"/>
      </w:pPr>
      <w:r>
        <w:t xml:space="preserve">(คุณครูวิทยา) เก่งมาก ๆ เลยนะครับ ซึ่งลักษณะของดอกดาวเรืองนะครับ เราสามารถเก็บได้ ก็ต่อเมื้อดอกของเขาบานเต็มที่นะครับ ซึ่งมีกลีบเป็นสีเหลืองใช่ไหมครับ ทั้งหมดดอก ดอกนั้นกำลังเป็นดอกตูมอยู่เลย ซึ่งยังไม่มีกลีบออกมาเลย ก็ไม่สามารถใช้ประโยชน์อะไรได้นะครับ ดังนั้น จะต้องเลือกภาพที่ 2 ครับ</w:t>
      </w:r>
    </w:p>
    <w:p>
      <w:pPr>
        <w:pStyle w:val="BodyText"/>
      </w:pPr>
      <w:r>
        <w:t xml:space="preserve">(คุณครูสุนทรี) ต่อไปค่ะ เป็นเงาะแล้วค่ะ นักเรียนจะเลือกเก็บผลผลิตในภาพทีเท่าไหร่ดีคะระหว่างภาพที่ 1 และภาพที่ 2 เด็ก ๆ ตอบเสียงเดียวเลยค่ะครูวิ ว่าเป็นภาพที่ 2 ค่ะ ถูกไหมคะ</w:t>
      </w:r>
    </w:p>
    <w:p>
      <w:pPr>
        <w:pStyle w:val="BodyText"/>
      </w:pPr>
      <w:r>
        <w:t xml:space="preserve">(คุณครูวิทยา) ถูกต้องครับครูนก เด็กของเราเก่งจริง ๆ เลย สำหรับเงาะนั้นจะต้องมีลักษณะจะต้องผลใหญ่ สีแดงสด หรือมีผลสีเขียวด้วยดั่งภาพที่ 2 นะครับ ภาพที่ 1 ยังไม่แก่ใช่ไหมครับ ถ้าเราเก็บเลย เงาะนั้นอาจจะไม่มีเนื้อให้เราบริโภคนะครับ ฉะนั้นจะต้องเลือกภาพที่ 2 นัครีมีสีแดง แล้วก็มีขนสีเขียวครับ</w:t>
      </w:r>
    </w:p>
    <w:p>
      <w:pPr>
        <w:pStyle w:val="BodyText"/>
      </w:pPr>
      <w:r>
        <w:t xml:space="preserve">(คุณครูสุนทรี) ต่อไปค่ะ มังคุดค่ะ ระหว่างภาพที่ 1 และภาพที่ 2</w:t>
      </w:r>
    </w:p>
    <w:p>
      <w:pPr>
        <w:pStyle w:val="BodyText"/>
      </w:pPr>
      <w:r>
        <w:t xml:space="preserve">(คุณครูวิทยา) นักเรียนเก่งมากเลยครับ เสียงส่วนใหญ่ตอบข้อที่ 1 ครับครูนก ถูกหรือเปล่า เฉลยเลยนะครับ ถูกต้องนะครับ ภาพที่ 2 ไม่สามารถที่จะเก็บเกี่ยวได้นะครับ ซึ่งเวลาที่เราจะเก็บเกี่ยวผลผลิตจากมังคุดนะครับ เราจะต้องเลือกลักษณะผล มีสีม่วงเข้มแดงนะครับ ดังรูปที่ 1 นะครับ ซึ่งรูปที่ 2 นั้นกำลังอ่อนใช่ไหมครับ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วิทยา) กำลังจะเจริญเติบโตใช่ไหมครับ</w:t>
      </w:r>
    </w:p>
    <w:p>
      <w:pPr>
        <w:pStyle w:val="BodyText"/>
      </w:pPr>
      <w:r>
        <w:t xml:space="preserve">(คุณครูสุนทรี) ต่อไปค่ะ แตงกว่า ระหว่างภาพที่ 1 และภาพที่ 2 แตกต่างกันตรงไหนคะครูวิ</w:t>
      </w:r>
    </w:p>
    <w:p>
      <w:pPr>
        <w:pStyle w:val="BodyText"/>
      </w:pPr>
      <w:r>
        <w:t xml:space="preserve">(คุณครูวิทยา) ถ้าจะช่วยนักเรียนที่อยู่ปลายทางคิดนะครับ สังเกตขนาดนะครับ และก็ยังมีผลของเขานะครับ บ้างก็ยังมีหนาม อันแรกไม่มีหนามนะครับ อันทน่าจะแหลมด้วยนะครับ นักเรียนที่อยู่ปลายทางเลือกภาพไหนกันครับ</w:t>
      </w:r>
    </w:p>
    <w:p>
      <w:pPr>
        <w:pStyle w:val="BodyText"/>
      </w:pPr>
      <w:r>
        <w:t xml:space="preserve">(คุณครูสุนทรี) เสียงต่างแล้วค่ะครูวิ</w:t>
      </w:r>
    </w:p>
    <w:p>
      <w:pPr>
        <w:pStyle w:val="BodyText"/>
      </w:pPr>
      <w:r>
        <w:t xml:space="preserve">(คุณครูวิทยา) เริ่มสับสนใช่ไหมครับ</w:t>
      </w:r>
    </w:p>
    <w:p>
      <w:pPr>
        <w:pStyle w:val="BodyText"/>
      </w:pPr>
      <w:r>
        <w:t xml:space="preserve">(คุณครูสุนทรี) เรามาเฉลยกันดีกว่าค่ะ</w:t>
      </w:r>
    </w:p>
    <w:p>
      <w:pPr>
        <w:pStyle w:val="BodyText"/>
      </w:pPr>
      <w:r>
        <w:t xml:space="preserve">(คุณครูวิทยา) คำตอบที่ถูกต้องก็คือภาพที่ 1 นะครับสำหรับภาพที่ 2 นั้นไม่ใช่นะครับ เพราะสังเกตว่ายังเป็นลูกเล็กกำลังเจริญเติบโตอยู่เลยนะครับ เวลาบริโภคอาจจะไม่อร่อยนะครับ อาจจะยังไม่มีเนื้อ มีน้ำนะครับ แต่ถ้าภาพที่ 1 นะครับ แต่ถ้าเป็นภาพที่ 1 นั้น ลักษณะโตเต็มที่แล้วนะครับ ซึ่งเราสามารถที่จะเก็บเกี่ยวได้นะครับ ต่อเมื่อมีสีขาวนวนหรือมีหนามอยู่บ้างบางส่วน แต่ไม่มากเท่ากับภาพที่ 2 นะครับ ต่อไปค่ะ ผักบุ้งค่ะ ระหว่างภาพที่ 1 และภาพที่ 2 ข้อนี้ไม่มีเสียงต่างเลยค่ะ</w:t>
      </w:r>
    </w:p>
    <w:p>
      <w:pPr>
        <w:pStyle w:val="BodyText"/>
      </w:pPr>
      <w:r>
        <w:t xml:space="preserve">(คุณครูวิทยา) เก่งมาก ๆ เลยนะครับ เป็นภาพที่ 2 ถูกหรือเปล่าครับ เรามาดูคำตอบกัน เก่งมากเลยนะครับ ภาพที่ 2 เป็นภาพที่ถูกต้อง ซึ่งเราจะต้องเลือกนะครับ ผักบุ้งที่มีลำต้นอวบและมียอดติดอยู่กับต้นนะครับ ที่สำคัญจะต้องไม่มีรากด้วยนะครับ ถ้ามีรากติดขึ้นมา แก่ครับ ผักบุ้งนั้นแก่ครับ ซึ่งถ้าเรารับไปนั้นอาจจะเกิดเส้นใยหรือเหนียใเคี้ยวยากครับ แต่ถ้าเราเลือกภาพที่ 1 นั้น ก็อ่อนนะครับ ยังไม่มีรสชาติอาหารที่อะเร็ดอร่อยนะครับ</w:t>
      </w:r>
    </w:p>
    <w:p>
      <w:pPr>
        <w:pStyle w:val="BodyText"/>
      </w:pPr>
      <w:r>
        <w:t xml:space="preserve">(คุณครูสุนทรี) ต่อไปค่ะ ข้าว ระหว่างภาพที่ 1 และภาพที่ 2 เด็ก ๆ ตอบเป็นเสียงเดียวกันเลยค่ะ เด็ก ๆ นั้นบอกว่าเคยเกี่ยวข้าวด้วยค่ะครูวิ</w:t>
      </w:r>
    </w:p>
    <w:p>
      <w:pPr>
        <w:pStyle w:val="BodyText"/>
      </w:pPr>
      <w:r>
        <w:t xml:space="preserve">(คุณครูวิทยา) เด็ก ๆ ตอบว่าภาพที่ 1 เป็นส่วนใหญ่ครับ ถูกหรือเปล่า เก่งมาก ๆ เลยครับครูนก สงสัยคงจะได้คะแนนไปค่อนข้างที่จะมากแล้วนะครับ สำหรับข้าวนั้นนะครับ เราจะเลือกลักษณะเมล็ดข้าวที่ผลรวงสีเหลือง ดังภาพที่ 1 เลยนะครับ ภาพที่ 2 ยังเป็นข้าวน้ำนมอยู่เลยครับ ถ้าเราเก็บเกี่ยวในช่วงนี้อาจจะมีความชื้นครับ ไม่สามารถเก็บผลผลิตไว้นานนะครับ เพราะจะเกิดเชื้อราได้ง่ายนะครับ ดังนั้น เราจะเลือกเลือกภาพที่ 1 ในการเก็บเกี่ยวครับ</w:t>
      </w:r>
    </w:p>
    <w:p>
      <w:pPr>
        <w:pStyle w:val="BodyText"/>
      </w:pPr>
      <w:r>
        <w:t xml:space="preserve">(คุณครูสุนทรี) ต่อไปเป็นข้าวโพดนะคะ ระหว่างภาพที่ 1 และภาพที่ 2 นักเรียนจะเลือกเก็บเกี่ยวในภาพที่เท่าไหร่คะ</w:t>
      </w:r>
    </w:p>
    <w:p>
      <w:pPr>
        <w:pStyle w:val="BodyText"/>
      </w:pPr>
      <w:r>
        <w:t xml:space="preserve">(คุณครูวิทยา) นักเรียนเริ่มเสียงแตกแล้วครับ บ้างก็ว่าภาพที่ 1 บ้างก็ว่าภาพที่ 2 เอ๊ะ คือ ภาพไหนกันแน่ครับ</w:t>
      </w:r>
    </w:p>
    <w:p>
      <w:pPr>
        <w:pStyle w:val="BodyText"/>
      </w:pPr>
      <w:r>
        <w:t xml:space="preserve">(คุณครูสุนทรี) ครูนกว่าภาพที่ 1 ค่ะครูวิ</w:t>
      </w:r>
    </w:p>
    <w:p>
      <w:pPr>
        <w:pStyle w:val="BodyText"/>
      </w:pPr>
      <w:r>
        <w:t xml:space="preserve">(คุณครูวิทยา) ใช่หรือเปล่าครับ เฉลยเลยนะครับ เก่งมากเลยครับครูนก ภาพที่ 1 ถูกต้องนะครับ ภาพที่ 2 ไม่สามารถเก็บเกี่ยวได้นะครับ เพราะอยู่ในระหว่างของการเจริญเติบโตนะครับ ลักษณะข้าวโพดที่เก็บเกี่ยวได้นะครับ ให้สังเกตนะครับ กาบหุนะครับ อย่างภาพที่ 1 นะครับ และมีสีน้ำตาล เห็นไหมครับ นี่ก็คือสามารถเก็บเกี่ยวได้แล้ว ข้าวโพดก็จะฃหวานนะครับ น่าทาน ตรงกันข้ามครับ ภาพที่ 2 กาบหุ้มยังเป็นสีเขียวอ่อนอยู่เลย อาจจะไม่มีเมล็ด หรือเม็ดให้เราบริโภคนะครับ</w:t>
      </w:r>
    </w:p>
    <w:p>
      <w:pPr>
        <w:pStyle w:val="BodyText"/>
      </w:pPr>
      <w:r>
        <w:t xml:space="preserve">(คุณครูสุนทรี) ต่อไปค่ะ เป็นพริกค่ะ ระหว่างภาพที่ 1 และภาพที่ 2 นักเรียนจะเลือกเก็บเกี่ยวภาพไหนคะ</w:t>
      </w:r>
    </w:p>
    <w:p>
      <w:pPr>
        <w:pStyle w:val="BodyText"/>
      </w:pPr>
      <w:r>
        <w:t xml:space="preserve">(คุณครูวิทยา) ภาพคล้ายคลึงกันเลยนะครับ แต่จะมีเทคนิคเล็กน้อยในการเลือกสรรนะครับ เอ๊ อะไรนะครับ นักเรียนบอกว่าภาพที่ 2 ถูกหรือเปล่า</w:t>
      </w:r>
    </w:p>
    <w:p>
      <w:pPr>
        <w:pStyle w:val="BodyText"/>
      </w:pPr>
      <w:r>
        <w:t xml:space="preserve">(คุณครูสุนทรี) ภาพที่ 1 ก็มีค่ะครูวิ</w:t>
      </w:r>
    </w:p>
    <w:p>
      <w:pPr>
        <w:pStyle w:val="BodyText"/>
      </w:pPr>
      <w:r>
        <w:t xml:space="preserve">(คุณครูวิทยา) เดี๋ยวเรามาเฉลยกันเลยนะครับ ก็คือภาพที่ 2 นะครับ สำหรับภาพที่ 1 นั้น น่าจะยังเป็นพริกอ่อนอยู่ เวลาที่เราเด็ดนั้น อาจจะไม่เผ็ดนะครับแต่ภาพที่ 2 นั้นสังเกตว่ามีทั้งสีเขียวและสีแดงนะครับ แล้วก็สีแดงนะครับ สังเกตว่าลักษณะการเก็บเกี่ยวเราจะต้องใช้ทักษะของการสังเกตนะครับ สังเกตเม็ดของเรขสีเขียวสด หรือสีแดงสดนะครับ</w:t>
      </w:r>
    </w:p>
    <w:p>
      <w:pPr>
        <w:pStyle w:val="BodyText"/>
      </w:pPr>
      <w:r>
        <w:t xml:space="preserve">(คุณครูสุนทรี) สังยังเป็นสีเขียวนะคะ แต่ครูนกไม่เคยได้เก็บด้านครูวิเลยค่ะ เพราะว่าเขาเจริญเติบโตไม่ทันครูนกรับประทานค่ะครูวิ</w:t>
      </w:r>
    </w:p>
    <w:p>
      <w:pPr>
        <w:pStyle w:val="BodyText"/>
      </w:pPr>
      <w:r>
        <w:t xml:space="preserve">(คุณครูวิทยา) แสดงว่าครูนกนั้นขอบทานเผ็ดแน่นนอนนะครับ อีกทั้งดอกยังบานไม่กมดต้นเลย ดังนั้นไม่สามารถที่จะเก็บเกี่ยวได้ครับ เอาล่ะครับ ตอนนี้ขอให้นักเรียนที่อยู่ปลายทางนั้นยืดตัวให้ตรง ได้ความรู้ไปเยอะแยะมากมายเลยครับครูยก มาถึงขั้นของการปฏิบัติใบงานกันบ้าง บทบาทของนักเรียนที่อยู่ปลายทางนั้น ครูวิให้นักเรียนทำใบงานที่ 8 เรื่องการเก็บเกี่ยวผลผลิตนะครับ ซึ่งครั้งนี้เปิดโอกาสให้นักเรียนทำเป็นกลุ่มนะครับ กลุ่มละ 3-4 คน ไม่ควรที่จะมากเกินกว่านี้แล้ว</w:t>
      </w:r>
    </w:p>
    <w:p>
      <w:pPr>
        <w:pStyle w:val="BodyText"/>
      </w:pPr>
      <w:r>
        <w:t xml:space="preserve">(คุณครูสุนทรี) ถ้าจะไปกลุ่มละ 5 คน เราก็ขอแบ่งเป็น 2 กลุ่มเลยดีกว่านะคะ อาจจะเป็น 3 กับ 2 ก็ได้ไม่ควรมากกว่า 4 คนแล้วนะคะ สำหรับบทบาทของคุณครูปลายทางนะคะ ข้อที่ 1 นะคะ ให้คุณครูนะคะ ช่วยแจกใบงานที่ 8 ค่ะ เรื่อง การเก็บเกี่ยวผลผลิตนะคะ 2. ให้คำแนะนำปรึกษานักเรียนในเรื่องของการทำใบงานแล้วก็ให้คะแนนใบงานได้เลยนะคะ แล้วก็ดูในเรื่องของการจัดกลุ่มให้เด็ก ๆ ด้วยนะคะ ต่อไปค่ะ มาดูรูปร่างหน้าตาใบงานขอคำชี้แจงค่ะ ให้นักเรียนแบ่งกลุ่มและระดมความคิด เขียนช่วงเวลาและวิธีการเก็บเกี่ยวผลผลิตออกมาให้ถูกต้อง</w:t>
      </w:r>
    </w:p>
    <w:p>
      <w:pPr>
        <w:pStyle w:val="BodyText"/>
      </w:pPr>
      <w:r>
        <w:t xml:space="preserve">(คุณครูวิทยา) ซึ่งเราก็จะมีชนิดของพืชต่าง ๆ นะครับ ยกตัวอย่าง เช่น ข้าว พริก ใบโหระพาแล้วก็ผักบุ้งนะครับ แล้วอีก 2 ช่อง นักเรียนจะต้องคิดวิเคราะห์นะครับ ระยะเวลาที่สามารถเก็บเกี่ยวได้ ครูวิขอยกตัวอย่างมา 1 ข้อนะครับ ก็คือข้าวนะครับ 30 วันหลังจากออกรวง สิ่งสำคัญรวงจะต้องมีสีเหลืองนะครับ สำหรับวิธีการเก็บเกี่ยวนั้นอาจจะต้องใช้เครื่องจักรกลในการดูดนะครับ หรือถ้าอาจจะใช้แบบโบราณ ก็คือ</w:t>
      </w:r>
    </w:p>
    <w:p>
      <w:pPr>
        <w:pStyle w:val="BodyText"/>
      </w:pPr>
      <w:r>
        <w:t xml:space="preserve">(คุณครูสุนทรี) ใช้แรงงานคนค่ะ ในการเกี่ยวนะครับ โดยใช้เคียว ด้านครูนกนะคะ ก็จะมีตะไคร้ ข่า มะเขือเทศ มะม่วง อ้อย ใบกะเพรา กล้วย ถั่วเหลือง ดอกกุหลาบ มะหร้าว</w:t>
      </w:r>
    </w:p>
    <w:p>
      <w:pPr>
        <w:pStyle w:val="BodyText"/>
      </w:pPr>
      <w:r>
        <w:t xml:space="preserve">(คุณครูวิทยา) นี่ก็เป็นโจทย์ให้นักเรียนได้คิดวิเคราะห์ ตอนนี้นีักเรีพร้อมที่จะทำใบงานหรือยังครับ พร้อมแล้วใช่ไหมครับ สามารถลงมือทำใบงาน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ค่ะ ตอนนี้นะคะ ก็หมดเวลาการทำใบงานแล้วค่ะ วางมือก่อนนะคะ ไม่ส่งเสียงดังนะคะ วันนี้ครูนกใจดีนะคะ ครูนกใจดีค่ะ จะให้ครูวินะคะ เฉลยใบไปดูครูวิเฉลยกันเลยค่ะ</w:t>
      </w:r>
    </w:p>
    <w:p>
      <w:pPr>
        <w:pStyle w:val="BodyText"/>
      </w:pPr>
      <w:r>
        <w:t xml:space="preserve">(คุณครูวิทยา) สำหรับใบงานนี้คฃนะครับ เป็นตัวอย่างเดียยวกับนักเรียนที่นะครับ ซึ่งก็มีโจทย์เดียวกับนักเรียนปลายทางเลยนะครับ หัวข้อก็คือชนิดของพืช เวลาที่เก็บเกี่ยวผลผลิต วิธีการเก็บเกี่ยวผลผลิตนะครับ นี่ก็จะเป็นหัวข้อที่จะให้นักเรียนคิดวิเคราะห์นะครับ ข้าวนะครับ ประมาณ 30 วัน หลังออกรวง ผลรวงมีสีเหลือง ใช้เครื่องจัรกลนะครับ เมล็ดใหญ่ สีเขียวหรือสีแดงสดนะครับ ใช้แรงงานคน เผือกหลังปลูกประมาประมาณ 6-7 เดือนนะครับ สังเกตกาบแห้ง ใช้เครื่องมือขนาดเล็กนะครับ อาจจะเป็นเสียมนะครับ ข้าวโพด กาบหุ้ม ฝักแห้งเป็นสียน้ำตาล ใช้แรงงานคนนะครับ ใบโหระพา ใบเขียว มีดอกเป็นสีม่วง ใช้แรงงานคนนะครับ ในการเด็ด ลำต้นอวบและมียอดติด ใช้แรงงานคน หรืออาจจะใช้เครื่องมือขนาดเล็กก็ได้นะครับ ตะไคร้ หัวเป็นสีขาวนวล ใบวีเขียว ใช้เครื่องมือขนาดเล็กนะครับ ทาหลังปลูกประมาณ 8 เดือน ใช้เครื่องมือขนาดเล็ก มะเขือเทศผลใหญ่ สีแดงส้ม ใช้แรงงานคน มะม่วง แก้มผลทั้ง 2 พองโตนะครับ ใช้แรงงานคน หรือเครื่องมือขนาดเล็ก อ้อย สังเกตนะครับ จะเป็นปล้อเป็นสีน้ำตาลเข้ม ใช้เครื่องจักรกล ใบกะเพรา หลังจากปลูกประมาณ 30-35 วันนะครับ ใช้แรงงานคนในการเด็ดนะครับ หรือเครื่องมือขนาดเล็กในการตัดครับ กล้วยลูกพองโต มีสีเขียวใสนะครับ ใช้เครื่องมือขาดเล็ฏ ถั่วเหลืองฝักมีสีเหลือง ใช้เคืร่และเมล็ดเต่งเตเครื่องมือขนาดเล็ก หรืออาจจะใช้เครื่องจักรกลก็ได้ ดอกกุหลาบ ดอกตูม กลีบแรกด้านนอกบานนะครับ ใช้เครื่องมือขนาดเล็กในการตัดนะครับ มะพร้าว ให้สังเกตสีของเปลือกมะพร้าวนะครับ สำคัญที่สุดก็คือ ใช้สัตว์ช่วยเก็บเกี่ยวครับ</w:t>
      </w:r>
    </w:p>
    <w:p>
      <w:pPr>
        <w:pStyle w:val="BodyText"/>
      </w:pPr>
      <w:r>
        <w:t xml:space="preserve">(คุณครูสุนทรี) ต่อไปนะคะ สำหรับการประเมินตนเองนะคะ ตอนนี้เราก็เรียนจบหน่วยที่ 6 แล้วนะคะ ให้เด็ก ๆ นั้นประเมินว่าเมื่อเราเรียนหน่วยนี้ไปแล้ว ตนเองได้รับความรู้ ตัวเองนั้นมีความรู้สึกอย่างไรบ้างนะคะ สำหรับหัวข้อที่ 1 ค่ะ ในเรื่องของเกษตรน่ารู้นะคะ มีดีมาก ไปถึงปรับปรุง ถ้าเด็ก ๆ นั้นให้นักเรียนดีมาก นักเรียนก็สามารถติ๊กถูกทีช่องดีมาก 2. ในเรื่องเครื่องมือการเกษตร 3. ปุ๋ย 4 การขยายพันธุ์พืช 5. ภาชนะใผักสวนคครัว 6. การปลูกพืชผักสวนครัว การดูแลรักษาพืช 8 ของวันนี้นะคะ คือการเก็บเกี่ยวผลผลิตค่ะ แล้วก็ในหัวข้อที่ 2 นะคะ สิ่งที่ฉันยังไม่เข้าใจ และยังทำได้ไม่ดี และยังทำได้ไม่ดีนะคะ เด็ก ๆ สามารถที่จะเขียนมาได้เป็นข้อ ๆ เลยนะคะ สามารถเขียนได้มากกว่า 1 อย่าง ข้อ 3 ค่ะสิ่งที่ฉันตั้งใจจะทำให้ดีขึ้นในการเรียนหน่วยต่อไป นัเรียนก็สามารถเขียนได้มากกว่า 1 อย่างนะคะ จะตั้งใจเรียนให้มากขึ้น จะนำอุปกรณ์มาให้พร้อมเพรียง และจะจดได้เยอะขึ้นกว่านี้นะคะ</w:t>
      </w:r>
    </w:p>
    <w:p>
      <w:pPr>
        <w:pStyle w:val="BodyText"/>
      </w:pPr>
      <w:r>
        <w:t xml:space="preserve">(คุณครูวิทยา) ซึ่งสิ่วันนี้นะครับ สิ่งที่นักเรียนจะต้องส่ง คือ ใบงานและแบบประเมินตนเองนะครับ มีอยู่ทั้งหมด 2 ส่วนนะครับ ให้นักเรียนส่งครูปลายทางให้ครบด้วยนะครับ มาถึงช่วงสรุปบทเรียนในวันนี้กันนะครับ ครูวิสามารถสรุปได้ว่าการเก็บเกี่ยวพืชผักสวนครัวจะต้องคำนึงถึงชนิดของผัก อายุของผัก ช่วงเวลาและวิธีการเก็บเกี่ยวที่เหมาะสมกับชนิดด้วยนะครับ เพราะจะทำให้ได้ผลผลิตที่ดี มีคุณภาพและได้สารอาหารครบถ้วนด้วยครับ</w:t>
      </w:r>
    </w:p>
    <w:p>
      <w:pPr>
        <w:pStyle w:val="BodyText"/>
      </w:pPr>
      <w:r>
        <w:t xml:space="preserve">(คุณครูสุนทรี) สำหรับบทเรียนครั้งต่อไปนะคะ เรื่อง ออาชีพต่าง ๆ ในชุมชนค่ะ สิ่งที่ต้องเตรียมมานะคะ ใบงาน ที่ 1 ค่ะ เรื่องอาชีพต่าง ๆ ในชุมชนนะคะ ซึ่งเด็ก ๆ สามารถดาวน์โหลดได้ที่ www.dltv.ac.th นะคะ</w:t>
      </w:r>
    </w:p>
    <w:p>
      <w:pPr>
        <w:pStyle w:val="BodyText"/>
      </w:pPr>
      <w:r>
        <w:t xml:space="preserve">(คุณครูวิทยา) สำหรับวันนี้นะครับ เวลาของเราหมดลงแล้วนะครับ ครูนกกับครูวิจึงจะต้องขอตัวลาไปก่อน พบกันใหม่ในสัปดาห์หน้าสำหรับวันนี้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5 หน่วยที่ 2) ๘ การเก็บเกี่ยวผลผลิต 31 ม.ค. 65 (มีใบงาน ใบความรู้)</dc:title>
  <dc:creator/>
  <cp:keywords/>
  <dcterms:created xsi:type="dcterms:W3CDTF">2022-10-03T03:40:34Z</dcterms:created>
  <dcterms:modified xsi:type="dcterms:W3CDTF">2022-10-03T03:4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 ตุลาคม 2565 เวลา 09.00 น.</vt:lpwstr>
  </property>
  <property fmtid="{D5CDD505-2E9C-101B-9397-08002B2CF9AE}" pid="3" name="subtitle">
    <vt:lpwstr/>
  </property>
</Properties>
</file>